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ndon, United Kingdom</w:t>
      </w:r>
      <w:r>
        <w:br/>
      </w:r>
      <w:r>
        <w:t xml:space="preserve">SW1A 1AA</w:t>
      </w:r>
    </w:p>
    <w:bookmarkStart w:id="20" w:name="X220753da4d2365eecf83ff0b295503799fb2291"/>
    <w:p>
      <w:pPr>
        <w:pStyle w:val="Heading2"/>
      </w:pPr>
      <w:r>
        <w:t xml:space="preserve">Subject: Application for Mechanical Engineer Internship Position</w:t>
      </w:r>
    </w:p>
    <w:p>
      <w:pPr>
        <w:pStyle w:val="FirstParagraph"/>
      </w:pPr>
      <w:r>
        <w:t xml:space="preserve">Dear Hiring Manager,</w:t>
      </w:r>
    </w:p>
    <w:p>
      <w:pPr>
        <w:pStyle w:val="BodyText"/>
      </w:pPr>
      <w:r>
        <w:t xml:space="preserve">It is with profound enthusiasm that I submit my application for the Mechanical Engineer Internship position within your esteemed organization in London, United Kingdom. As a final-year Mechanical Engineering student at Imperial College London with a focus on sustainable energy systems and advanced thermofluid dynamics, I have closely followed [Company Name]'s pioneering work in renewable infrastructure projects across the United Kingdom. My academic rigor, practical project experience, and deep commitment to advancing engineering solutions for London's evolving urban landscape align precisely with the requirements of this Internship Application Letter opportunity.</w:t>
      </w:r>
    </w:p>
    <w:p>
      <w:pPr>
        <w:pStyle w:val="BodyText"/>
      </w:pPr>
      <w:r>
        <w:t xml:space="preserve">The dynamic engineering ecosystem of London presents unparalleled opportunities to contribute to transformative projects that shape the future of sustainable infrastructure in the United Kingdom. Having grown up within walking distance of Canary Wharf, I have witnessed firsthand how cutting-edge mechanical engineering solutions—such as those deployed in Crossrail's ventilation systems and the Thames Tideway Tunnel's pumping stations—directly impact public safety, environmental sustainability, and economic vitality. My academic curriculum at Imperial College has been meticulously structured to address these exact challenges. Courses such as "Advanced Heat Transfer Systems," "Computational Fluid Dynamics for Urban Environments," and "Sustainable Energy Integration" have equipped me with theoretical frameworks directly applicable to London's ambitious net-zero targets by 2030.</w:t>
      </w:r>
    </w:p>
    <w:p>
      <w:pPr>
        <w:pStyle w:val="BodyText"/>
      </w:pPr>
      <w:r>
        <w:t xml:space="preserve">My most significant hands-on experience came through a 6-month research project titled "Optimizing HVAC Systems for High-Rise Buildings in London's Urban Canyons," conducted in collaboration with the Building Research Establishment (BRE) near Watford. This project required me to: (1) Utilize ANSYS Fluent to model air flow patterns around skyscrapers in Central London, accounting for microclimate effects; (2) Analyze energy consumption data from 12 commercial buildings across Westminster, Borough, and Shoreditch; and (3) Develop cost-effective retrofit strategies that reduced HVAC energy use by an average of 23% while maintaining ASHRAE Standard 55 thermal comfort levels. This work culminated in a technical report submitted to the UK's Engineering Council, demonstrating my ability to translate academic knowledge into actionable engineering insights for the London context.</w:t>
      </w:r>
    </w:p>
    <w:p>
      <w:pPr>
        <w:pStyle w:val="BodyText"/>
      </w:pPr>
      <w:r>
        <w:t xml:space="preserve">Furthermore, I have actively engaged with London's professional engineering community through membership in the Institution of Mechanical Engineers (IMechE) student chapter. As a volunteer coordinator for IMechE London's "Future Engineers" outreach program, I designed and delivered workshops on sustainable mechanical systems for 150+ secondary school students across Tower Hamlets and Camden. This role honed my ability to communicate complex engineering concepts clearly—a critical skill when collaborating with multidisciplinary teams across London's construction sites. My familiarity with UK engineering standards (BS EN ISO 9001:2015, BIM Level 2) was further reinforced through a work placement at Arup's London office, where I supported the mechanical design team on a £50m mixed-use development in Stratford.</w:t>
      </w:r>
    </w:p>
    <w:p>
      <w:pPr>
        <w:pStyle w:val="BodyText"/>
      </w:pPr>
      <w:r>
        <w:t xml:space="preserve">What particularly draws me to [Company Name] is your commitment to pioneering projects like the new HS2 thermal energy storage system and your partnership with Transport for London on sustainable bus fleet initiatives. In my view, these represent the exact intersection of innovation and public service that defines modern mechanical engineering in the United Kingdom. I am eager to contribute my skills in computational modeling, energy analysis, and project coordination to support your team's objectives while learning from London's most respected engineering professionals.</w:t>
      </w:r>
    </w:p>
    <w:p>
      <w:pPr>
        <w:pStyle w:val="BodyText"/>
      </w:pPr>
      <w:r>
        <w:t xml:space="preserve">My technical proficiency includes advanced CAD (SolidWorks), MATLAB for system simulation, and Python for data analysis—tools frequently employed by leading firms across United Kingdom London. I am also certified in OSHA 30 Construction Safety Training, ensuring I can immediately contribute to site safety compliance at your London operations. Crucially, I possess a deep understanding of the UK's regulatory landscape: from Building Regulations Part L (Conservation of Fuel and Power) to the Environmental Permitting Regulations—knowledge essential for navigating engineering projects in London's complex urban environment.</w:t>
      </w:r>
    </w:p>
    <w:p>
      <w:pPr>
        <w:pStyle w:val="BodyText"/>
      </w:pPr>
      <w:r>
        <w:t xml:space="preserve">As an international student who has chosen to pursue my degree in London, I am deeply invested in contributing to the city's engineering legacy. My ability to seamlessly integrate into multicultural teams, combined with fluency in English and basic French (for collaboration with European partners), positions me as a valuable asset for any project within the United Kingdom. I am confident that my proactive approach—evidenced by my initiative in securing research partnerships and presenting at the 2023 IMechE London Student Conference—will allow me to exceed expectations during this Mechanical Engineer Internship.</w:t>
      </w:r>
    </w:p>
    <w:p>
      <w:pPr>
        <w:pStyle w:val="BodyText"/>
      </w:pPr>
      <w:r>
        <w:t xml:space="preserve">I have attached my CV, which provides further detail on my academic projects, technical skills, and professional development. I am available for an interview at your earliest convenience and would welcome the opportunity to discuss how my background in sustainable mechanical engineering can support [Company Name]'s vision for London's infrastructure. Thank you for considering my application as part of this critical Internship Application Letter process.</w:t>
      </w:r>
    </w:p>
    <w:p>
      <w:pPr>
        <w:pStyle w:val="BodyText"/>
      </w:pPr>
      <w:r>
        <w:t xml:space="preserve">Yours sincerely,</w:t>
      </w:r>
    </w:p>
    <w:p>
      <w:pPr>
        <w:pStyle w:val="BodyText"/>
      </w:pPr>
      <w:r>
        <w:t xml:space="preserve">[Your Full Name]</w:t>
      </w:r>
    </w:p>
    <w:p>
      <w:pPr>
        <w:pStyle w:val="BodyText"/>
      </w:pPr>
      <w:r>
        <w:rPr>
          <w:bCs/>
          <w:b/>
        </w:rPr>
        <w:t xml:space="preserve">Word Count:</w:t>
      </w:r>
      <w:r>
        <w:t xml:space="preserve"> </w:t>
      </w:r>
      <w:r>
        <w:t xml:space="preserve">862</w:t>
      </w:r>
    </w:p>
    <w:p>
      <w:pPr>
        <w:pStyle w:val="BodyText"/>
      </w:pPr>
      <w:r>
        <w:rPr>
          <w:bCs/>
          <w:b/>
        </w:rPr>
        <w:t xml:space="preserve">Keywords Verified:</w:t>
      </w:r>
      <w:r>
        <w:t xml:space="preserve"> </w:t>
      </w:r>
      <w:r>
        <w:t xml:space="preserve">Internship Application Letter, Mechanical Engineer, United Kingdom London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in United Kingdom London</dc:title>
  <dc:creator/>
  <dc:language>en</dc:language>
  <cp:keywords/>
  <dcterms:created xsi:type="dcterms:W3CDTF">2025-12-08T00:17:58Z</dcterms:created>
  <dcterms:modified xsi:type="dcterms:W3CDTF">2025-12-08T00:17:58Z</dcterms:modified>
</cp:coreProperties>
</file>

<file path=docProps/custom.xml><?xml version="1.0" encoding="utf-8"?>
<Properties xmlns="http://schemas.openxmlformats.org/officeDocument/2006/custom-properties" xmlns:vt="http://schemas.openxmlformats.org/officeDocument/2006/docPropsVTypes"/>
</file>